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E75A0" w14:textId="77777777" w:rsidR="00E274C5" w:rsidRDefault="008B7A74">
      <w:pPr>
        <w:spacing w:before="49"/>
        <w:ind w:left="140"/>
        <w:rPr>
          <w:sz w:val="44"/>
        </w:rPr>
      </w:pPr>
      <w:r>
        <w:pict w14:anchorId="44AE75EB">
          <v:shape id="_x0000_s2050" style="position:absolute;left:0;text-align:left;margin-left:70.55pt;margin-top:34.05pt;width:470.9pt;height:.1pt;z-index:-251658752;mso-wrap-distance-left:0;mso-wrap-distance-right:0;mso-position-horizontal-relative:page" coordorigin="1411,681" coordsize="9418,0" path="m1411,681r9418,e" filled="f" strokecolor="#4f81bd" strokeweight="1.5pt">
            <v:path arrowok="t"/>
            <w10:wrap type="topAndBottom" anchorx="page"/>
          </v:shape>
        </w:pict>
      </w:r>
      <w:r>
        <w:rPr>
          <w:color w:val="17365D"/>
          <w:sz w:val="44"/>
        </w:rPr>
        <w:t>Good Neighbor (grant requests $500 or less)</w:t>
      </w:r>
    </w:p>
    <w:p w14:paraId="44AE75A1" w14:textId="77777777" w:rsidR="00E274C5" w:rsidRDefault="008B7A74">
      <w:pPr>
        <w:spacing w:before="81" w:line="353" w:lineRule="exact"/>
        <w:ind w:left="140"/>
        <w:rPr>
          <w:i/>
          <w:sz w:val="29"/>
        </w:rPr>
      </w:pPr>
      <w:r>
        <w:rPr>
          <w:i/>
          <w:color w:val="4F81BD"/>
          <w:sz w:val="29"/>
        </w:rPr>
        <w:t>Hypertherm</w:t>
      </w:r>
    </w:p>
    <w:p w14:paraId="44AE75A2" w14:textId="52A2EACA" w:rsidR="00E274C5" w:rsidRDefault="008B7A74">
      <w:pPr>
        <w:pStyle w:val="Heading2"/>
        <w:spacing w:line="340" w:lineRule="exact"/>
      </w:pPr>
      <w:r>
        <w:rPr>
          <w:color w:val="365F91"/>
        </w:rPr>
        <w:t>Init</w:t>
      </w:r>
      <w:r w:rsidR="00193AD6">
        <w:rPr>
          <w:color w:val="365F91"/>
        </w:rPr>
        <w:t>i</w:t>
      </w:r>
      <w:r>
        <w:rPr>
          <w:color w:val="365F91"/>
        </w:rPr>
        <w:t>al Submission Date</w:t>
      </w:r>
      <w:r>
        <w:rPr>
          <w:color w:val="FF0000"/>
        </w:rPr>
        <w:t>*</w:t>
      </w:r>
    </w:p>
    <w:p w14:paraId="44AE75A3" w14:textId="77777777" w:rsidR="00E274C5" w:rsidRDefault="008B7A74">
      <w:pPr>
        <w:pStyle w:val="BodyText"/>
        <w:ind w:left="140"/>
      </w:pPr>
      <w:r>
        <w:t>Date the application was submitted</w:t>
      </w:r>
    </w:p>
    <w:p w14:paraId="44AE75A4" w14:textId="77777777" w:rsidR="00E274C5" w:rsidRDefault="008B7A74">
      <w:pPr>
        <w:spacing w:before="71"/>
        <w:ind w:left="140"/>
        <w:rPr>
          <w:i/>
          <w:sz w:val="21"/>
        </w:rPr>
      </w:pPr>
      <w:r>
        <w:rPr>
          <w:i/>
          <w:sz w:val="21"/>
        </w:rPr>
        <w:t>Character Limit: 10</w:t>
      </w:r>
    </w:p>
    <w:p w14:paraId="44AE75A5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A6" w14:textId="77777777" w:rsidR="00E274C5" w:rsidRDefault="008B7A74">
      <w:pPr>
        <w:pStyle w:val="Heading2"/>
      </w:pPr>
      <w:r>
        <w:rPr>
          <w:color w:val="365F91"/>
        </w:rPr>
        <w:t>Title of Request</w:t>
      </w:r>
      <w:r>
        <w:rPr>
          <w:color w:val="FF0000"/>
        </w:rPr>
        <w:t>*</w:t>
      </w:r>
    </w:p>
    <w:p w14:paraId="44AE75A7" w14:textId="77777777" w:rsidR="00E274C5" w:rsidRDefault="008B7A74">
      <w:pPr>
        <w:pStyle w:val="BodyText"/>
        <w:ind w:left="140"/>
      </w:pPr>
      <w:r>
        <w:t>Please provide the name of the project that funds are being requested for. If this request is for operating income, please enter that accordingly.</w:t>
      </w:r>
    </w:p>
    <w:p w14:paraId="44AE75A8" w14:textId="77777777" w:rsidR="00E274C5" w:rsidRDefault="008B7A74">
      <w:pPr>
        <w:spacing w:before="71"/>
        <w:ind w:left="140"/>
        <w:rPr>
          <w:i/>
          <w:sz w:val="21"/>
        </w:rPr>
      </w:pPr>
      <w:r>
        <w:rPr>
          <w:i/>
          <w:sz w:val="21"/>
        </w:rPr>
        <w:t>Character Limit: 250</w:t>
      </w:r>
    </w:p>
    <w:p w14:paraId="44AE75A9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AA" w14:textId="77777777" w:rsidR="00E274C5" w:rsidRDefault="008B7A74">
      <w:pPr>
        <w:spacing w:line="252" w:lineRule="auto"/>
        <w:ind w:left="140" w:right="8081"/>
        <w:rPr>
          <w:sz w:val="20"/>
        </w:rPr>
      </w:pPr>
      <w:r>
        <w:rPr>
          <w:b/>
          <w:color w:val="365F91"/>
          <w:sz w:val="28"/>
        </w:rPr>
        <w:t>Focus Area</w:t>
      </w:r>
      <w:r>
        <w:rPr>
          <w:b/>
          <w:color w:val="FF0000"/>
          <w:sz w:val="28"/>
        </w:rPr>
        <w:t xml:space="preserve">* </w:t>
      </w:r>
      <w:r>
        <w:rPr>
          <w:b/>
          <w:color w:val="548DD4"/>
          <w:sz w:val="24"/>
        </w:rPr>
        <w:t xml:space="preserve">Choices </w:t>
      </w:r>
      <w:r>
        <w:rPr>
          <w:sz w:val="20"/>
        </w:rPr>
        <w:t>Disaster Relief Early Childhood Education Environment Food and Shel</w:t>
      </w:r>
      <w:r>
        <w:rPr>
          <w:sz w:val="20"/>
        </w:rPr>
        <w:t>ter</w:t>
      </w:r>
    </w:p>
    <w:p w14:paraId="44AE75AB" w14:textId="77777777" w:rsidR="00E274C5" w:rsidRDefault="008B7A74">
      <w:pPr>
        <w:spacing w:before="7" w:line="259" w:lineRule="auto"/>
        <w:ind w:left="140" w:right="7815"/>
        <w:rPr>
          <w:sz w:val="20"/>
        </w:rPr>
      </w:pPr>
      <w:r>
        <w:rPr>
          <w:sz w:val="20"/>
        </w:rPr>
        <w:t>Health and Wellness STEM</w:t>
      </w:r>
    </w:p>
    <w:p w14:paraId="44AE75AC" w14:textId="77777777" w:rsidR="00E274C5" w:rsidRDefault="008B7A74">
      <w:pPr>
        <w:spacing w:before="1" w:line="259" w:lineRule="auto"/>
        <w:ind w:left="140" w:right="7554"/>
        <w:rPr>
          <w:sz w:val="20"/>
        </w:rPr>
      </w:pPr>
      <w:r>
        <w:rPr>
          <w:sz w:val="20"/>
        </w:rPr>
        <w:t>Substance Use Disorder United Way</w:t>
      </w:r>
    </w:p>
    <w:p w14:paraId="44AE75AD" w14:textId="77777777" w:rsidR="00E274C5" w:rsidRDefault="00E274C5">
      <w:pPr>
        <w:pStyle w:val="BodyText"/>
        <w:spacing w:before="1"/>
        <w:rPr>
          <w:sz w:val="20"/>
        </w:rPr>
      </w:pPr>
    </w:p>
    <w:p w14:paraId="44AE75AE" w14:textId="77777777" w:rsidR="00E274C5" w:rsidRDefault="008B7A74">
      <w:pPr>
        <w:pStyle w:val="Heading2"/>
      </w:pPr>
      <w:r>
        <w:rPr>
          <w:color w:val="365F91"/>
        </w:rPr>
        <w:t>Description of project or services provided</w:t>
      </w:r>
      <w:r>
        <w:rPr>
          <w:color w:val="FF0000"/>
        </w:rPr>
        <w:t>*</w:t>
      </w:r>
    </w:p>
    <w:p w14:paraId="44AE75AF" w14:textId="77777777" w:rsidR="00E274C5" w:rsidRDefault="008B7A74">
      <w:pPr>
        <w:pStyle w:val="BodyText"/>
        <w:ind w:left="140"/>
      </w:pPr>
      <w:r>
        <w:t>Please briefly describe the project or services you provide that you are requesting this grant for.</w:t>
      </w:r>
    </w:p>
    <w:p w14:paraId="44AE75B0" w14:textId="77777777" w:rsidR="00E274C5" w:rsidRDefault="008B7A74">
      <w:pPr>
        <w:spacing w:before="71"/>
        <w:ind w:left="140"/>
        <w:rPr>
          <w:i/>
          <w:sz w:val="21"/>
        </w:rPr>
      </w:pPr>
      <w:r>
        <w:rPr>
          <w:i/>
          <w:sz w:val="21"/>
        </w:rPr>
        <w:t>Character Limit: 10000</w:t>
      </w:r>
    </w:p>
    <w:p w14:paraId="44AE75B1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B2" w14:textId="77777777" w:rsidR="00E274C5" w:rsidRDefault="008B7A74">
      <w:pPr>
        <w:pStyle w:val="Heading2"/>
      </w:pPr>
      <w:r>
        <w:rPr>
          <w:color w:val="365F91"/>
        </w:rPr>
        <w:t>Mission of organization</w:t>
      </w:r>
      <w:r>
        <w:rPr>
          <w:color w:val="FF0000"/>
        </w:rPr>
        <w:t>*</w:t>
      </w:r>
    </w:p>
    <w:p w14:paraId="44AE75B3" w14:textId="77777777" w:rsidR="00E274C5" w:rsidRDefault="008B7A74">
      <w:pPr>
        <w:pStyle w:val="BodyText"/>
        <w:ind w:left="140"/>
      </w:pPr>
      <w:r>
        <w:t>Please briefly describe your organization's mission.</w:t>
      </w:r>
    </w:p>
    <w:p w14:paraId="44AE75B4" w14:textId="77777777" w:rsidR="00E274C5" w:rsidRDefault="008B7A74">
      <w:pPr>
        <w:spacing w:before="71"/>
        <w:ind w:left="140"/>
        <w:rPr>
          <w:i/>
          <w:sz w:val="21"/>
        </w:rPr>
      </w:pPr>
      <w:r>
        <w:rPr>
          <w:i/>
          <w:sz w:val="21"/>
        </w:rPr>
        <w:t>Character Limit: 10000</w:t>
      </w:r>
    </w:p>
    <w:p w14:paraId="44AE75B5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B6" w14:textId="77777777" w:rsidR="00E274C5" w:rsidRDefault="008B7A74">
      <w:pPr>
        <w:pStyle w:val="Heading2"/>
        <w:spacing w:line="337" w:lineRule="exact"/>
      </w:pPr>
      <w:r>
        <w:rPr>
          <w:color w:val="365F91"/>
        </w:rPr>
        <w:t>Please provide your organization's website:</w:t>
      </w:r>
    </w:p>
    <w:p w14:paraId="44AE75B7" w14:textId="77777777" w:rsidR="00E274C5" w:rsidRDefault="008B7A74">
      <w:pPr>
        <w:spacing w:line="252" w:lineRule="exact"/>
        <w:ind w:left="140"/>
        <w:rPr>
          <w:i/>
          <w:sz w:val="21"/>
        </w:rPr>
      </w:pPr>
      <w:r>
        <w:rPr>
          <w:i/>
          <w:sz w:val="21"/>
        </w:rPr>
        <w:t>Character Limit: 2000</w:t>
      </w:r>
    </w:p>
    <w:p w14:paraId="44AE75B8" w14:textId="77777777" w:rsidR="00E274C5" w:rsidRDefault="00E274C5">
      <w:pPr>
        <w:pStyle w:val="BodyText"/>
        <w:spacing w:before="10"/>
        <w:rPr>
          <w:i/>
          <w:sz w:val="19"/>
        </w:rPr>
      </w:pPr>
    </w:p>
    <w:p w14:paraId="44AE75B9" w14:textId="77777777" w:rsidR="00E274C5" w:rsidRDefault="008B7A74">
      <w:pPr>
        <w:pStyle w:val="Heading2"/>
      </w:pPr>
      <w:r>
        <w:rPr>
          <w:color w:val="365F91"/>
        </w:rPr>
        <w:t>Years</w:t>
      </w:r>
      <w:r>
        <w:rPr>
          <w:color w:val="FF0000"/>
        </w:rPr>
        <w:t>*</w:t>
      </w:r>
    </w:p>
    <w:p w14:paraId="44AE75BA" w14:textId="77777777" w:rsidR="00E274C5" w:rsidRDefault="008B7A74">
      <w:pPr>
        <w:pStyle w:val="BodyText"/>
        <w:ind w:left="140"/>
      </w:pPr>
      <w:r>
        <w:t>How long has your organization been in operation?</w:t>
      </w:r>
    </w:p>
    <w:p w14:paraId="44AE75BB" w14:textId="77777777" w:rsidR="00E274C5" w:rsidRDefault="008B7A74">
      <w:pPr>
        <w:spacing w:before="70"/>
        <w:ind w:left="140"/>
        <w:rPr>
          <w:i/>
          <w:sz w:val="21"/>
        </w:rPr>
      </w:pPr>
      <w:r>
        <w:rPr>
          <w:i/>
          <w:sz w:val="21"/>
        </w:rPr>
        <w:t>Character Limit: 250</w:t>
      </w:r>
    </w:p>
    <w:p w14:paraId="44AE75BC" w14:textId="77777777" w:rsidR="00E274C5" w:rsidRDefault="00E274C5">
      <w:pPr>
        <w:pStyle w:val="BodyText"/>
        <w:spacing w:before="10"/>
        <w:rPr>
          <w:i/>
          <w:sz w:val="19"/>
        </w:rPr>
      </w:pPr>
    </w:p>
    <w:p w14:paraId="44AE75BD" w14:textId="77777777" w:rsidR="00E274C5" w:rsidRDefault="008B7A74">
      <w:pPr>
        <w:pStyle w:val="Heading2"/>
      </w:pPr>
      <w:r>
        <w:rPr>
          <w:color w:val="365F91"/>
        </w:rPr>
        <w:t>Funds Usage</w:t>
      </w:r>
      <w:r>
        <w:rPr>
          <w:color w:val="FF0000"/>
        </w:rPr>
        <w:t>*</w:t>
      </w:r>
    </w:p>
    <w:p w14:paraId="44AE75BE" w14:textId="77777777" w:rsidR="00E274C5" w:rsidRDefault="008B7A74">
      <w:pPr>
        <w:pStyle w:val="BodyText"/>
        <w:ind w:left="140"/>
      </w:pPr>
      <w:r>
        <w:t>What are funds being used for?</w:t>
      </w:r>
    </w:p>
    <w:p w14:paraId="44AE75BF" w14:textId="77777777" w:rsidR="00E274C5" w:rsidRDefault="008B7A74">
      <w:pPr>
        <w:pStyle w:val="Heading3"/>
        <w:spacing w:before="80"/>
      </w:pPr>
      <w:r>
        <w:rPr>
          <w:color w:val="548DD4"/>
        </w:rPr>
        <w:t>Choices</w:t>
      </w:r>
    </w:p>
    <w:p w14:paraId="44AE75C0" w14:textId="77777777" w:rsidR="00E274C5" w:rsidRDefault="008B7A74">
      <w:pPr>
        <w:ind w:left="140"/>
        <w:rPr>
          <w:sz w:val="20"/>
        </w:rPr>
      </w:pPr>
      <w:r>
        <w:rPr>
          <w:sz w:val="20"/>
        </w:rPr>
        <w:t>Operating Budget</w:t>
      </w:r>
    </w:p>
    <w:p w14:paraId="44AE75C1" w14:textId="77777777" w:rsidR="00E274C5" w:rsidRDefault="00E274C5">
      <w:pPr>
        <w:rPr>
          <w:sz w:val="20"/>
        </w:rPr>
        <w:sectPr w:rsidR="00E274C5">
          <w:headerReference w:type="default" r:id="rId6"/>
          <w:footerReference w:type="default" r:id="rId7"/>
          <w:type w:val="continuous"/>
          <w:pgSz w:w="12240" w:h="15840"/>
          <w:pgMar w:top="1380" w:right="1300" w:bottom="1400" w:left="1300" w:header="736" w:footer="1216" w:gutter="0"/>
          <w:pgNumType w:start="1"/>
          <w:cols w:space="720"/>
        </w:sectPr>
      </w:pPr>
    </w:p>
    <w:p w14:paraId="44AE75C2" w14:textId="77777777" w:rsidR="00E274C5" w:rsidRDefault="008B7A74">
      <w:pPr>
        <w:spacing w:before="49" w:line="259" w:lineRule="auto"/>
        <w:ind w:left="140" w:right="7563"/>
        <w:rPr>
          <w:sz w:val="20"/>
        </w:rPr>
      </w:pPr>
      <w:r>
        <w:rPr>
          <w:sz w:val="20"/>
        </w:rPr>
        <w:lastRenderedPageBreak/>
        <w:t>Capital Campaign Special Project or Event Green Grant</w:t>
      </w:r>
    </w:p>
    <w:p w14:paraId="44AE75C3" w14:textId="77777777" w:rsidR="00E274C5" w:rsidRDefault="00E274C5">
      <w:pPr>
        <w:pStyle w:val="BodyText"/>
        <w:spacing w:before="1"/>
        <w:rPr>
          <w:sz w:val="20"/>
        </w:rPr>
      </w:pPr>
    </w:p>
    <w:p w14:paraId="44AE75C4" w14:textId="77777777" w:rsidR="00E274C5" w:rsidRDefault="008B7A74">
      <w:pPr>
        <w:pStyle w:val="Heading2"/>
        <w:spacing w:before="1"/>
      </w:pPr>
      <w:r>
        <w:rPr>
          <w:color w:val="365F91"/>
        </w:rPr>
        <w:t>Amount of Request</w:t>
      </w:r>
      <w:r>
        <w:rPr>
          <w:color w:val="FF0000"/>
        </w:rPr>
        <w:t>*</w:t>
      </w:r>
    </w:p>
    <w:p w14:paraId="44AE75C5" w14:textId="77777777" w:rsidR="00E274C5" w:rsidRDefault="008B7A74">
      <w:pPr>
        <w:pStyle w:val="BodyText"/>
        <w:ind w:left="140"/>
      </w:pPr>
      <w:r>
        <w:t>What amount is being requested for the project/services?</w:t>
      </w:r>
    </w:p>
    <w:p w14:paraId="44AE75C6" w14:textId="77777777" w:rsidR="00E274C5" w:rsidRDefault="008B7A74">
      <w:pPr>
        <w:spacing w:before="70"/>
        <w:ind w:left="140"/>
        <w:rPr>
          <w:i/>
          <w:sz w:val="21"/>
        </w:rPr>
      </w:pPr>
      <w:r>
        <w:rPr>
          <w:i/>
          <w:sz w:val="21"/>
        </w:rPr>
        <w:t>Character Limit: 20</w:t>
      </w:r>
    </w:p>
    <w:p w14:paraId="44AE75C7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C8" w14:textId="77777777" w:rsidR="00E274C5" w:rsidRDefault="008B7A74">
      <w:pPr>
        <w:pStyle w:val="Heading2"/>
        <w:spacing w:before="1"/>
      </w:pPr>
      <w:r>
        <w:rPr>
          <w:color w:val="365F91"/>
        </w:rPr>
        <w:t>Payee - Legal Organization Name</w:t>
      </w:r>
      <w:r>
        <w:rPr>
          <w:color w:val="FF0000"/>
        </w:rPr>
        <w:t>*</w:t>
      </w:r>
    </w:p>
    <w:p w14:paraId="44AE75C9" w14:textId="77777777" w:rsidR="00E274C5" w:rsidRDefault="008B7A74">
      <w:pPr>
        <w:pStyle w:val="BodyText"/>
        <w:ind w:left="140" w:right="143"/>
      </w:pPr>
      <w:r>
        <w:t>Please list the legal name associated with the taxpayer ID entered in t</w:t>
      </w:r>
      <w:r>
        <w:t>his application. This needs to match the GuideStar profile name.</w:t>
      </w:r>
    </w:p>
    <w:p w14:paraId="44AE75CA" w14:textId="77777777" w:rsidR="00E274C5" w:rsidRDefault="008B7A74">
      <w:pPr>
        <w:spacing w:before="70"/>
        <w:ind w:left="140"/>
        <w:rPr>
          <w:i/>
          <w:sz w:val="21"/>
        </w:rPr>
      </w:pPr>
      <w:r>
        <w:rPr>
          <w:i/>
          <w:sz w:val="21"/>
        </w:rPr>
        <w:t>Character Limit: 250</w:t>
      </w:r>
    </w:p>
    <w:p w14:paraId="44AE75CB" w14:textId="77777777" w:rsidR="00E274C5" w:rsidRDefault="00E274C5">
      <w:pPr>
        <w:pStyle w:val="BodyText"/>
        <w:spacing w:before="9"/>
        <w:rPr>
          <w:i/>
          <w:sz w:val="19"/>
        </w:rPr>
      </w:pPr>
    </w:p>
    <w:p w14:paraId="44AE75CC" w14:textId="77777777" w:rsidR="00E274C5" w:rsidRDefault="008B7A74">
      <w:pPr>
        <w:pStyle w:val="Heading2"/>
        <w:spacing w:before="1"/>
      </w:pPr>
      <w:r>
        <w:rPr>
          <w:color w:val="365F91"/>
        </w:rPr>
        <w:t>Area of Service</w:t>
      </w:r>
      <w:r>
        <w:rPr>
          <w:color w:val="FF0000"/>
        </w:rPr>
        <w:t>*</w:t>
      </w:r>
    </w:p>
    <w:p w14:paraId="44AE75CD" w14:textId="77777777" w:rsidR="00E274C5" w:rsidRDefault="008B7A74">
      <w:pPr>
        <w:pStyle w:val="BodyText"/>
        <w:ind w:left="140" w:right="464"/>
      </w:pPr>
      <w:r>
        <w:t xml:space="preserve">Will funding support and/or benefit the Upper Valley and surrounding areas within a </w:t>
      </w:r>
      <w:proofErr w:type="gramStart"/>
      <w:r>
        <w:t>30 mile</w:t>
      </w:r>
      <w:proofErr w:type="gramEnd"/>
      <w:r>
        <w:t xml:space="preserve"> distance from Hanover, Lebanon NH (yes or no)? If not, please describe the areas you serve (communities and counties).</w:t>
      </w:r>
    </w:p>
    <w:p w14:paraId="44AE75CE" w14:textId="77777777" w:rsidR="00E274C5" w:rsidRDefault="008B7A74">
      <w:pPr>
        <w:spacing w:before="70" w:line="255" w:lineRule="exact"/>
        <w:ind w:left="140"/>
        <w:rPr>
          <w:i/>
          <w:sz w:val="21"/>
        </w:rPr>
      </w:pPr>
      <w:r>
        <w:rPr>
          <w:i/>
          <w:sz w:val="21"/>
        </w:rPr>
        <w:t>Character Limit: 250</w:t>
      </w:r>
    </w:p>
    <w:p w14:paraId="44AE75CF" w14:textId="77777777" w:rsidR="00E274C5" w:rsidRDefault="008B7A74">
      <w:pPr>
        <w:pStyle w:val="Heading3"/>
        <w:spacing w:line="292" w:lineRule="exact"/>
      </w:pPr>
      <w:r>
        <w:rPr>
          <w:color w:val="548DD4"/>
        </w:rPr>
        <w:t>Choices</w:t>
      </w:r>
    </w:p>
    <w:p w14:paraId="44AE75D0" w14:textId="77777777" w:rsidR="00E274C5" w:rsidRDefault="008B7A74">
      <w:pPr>
        <w:spacing w:line="259" w:lineRule="auto"/>
        <w:ind w:left="140" w:right="9204"/>
        <w:rPr>
          <w:sz w:val="20"/>
        </w:rPr>
      </w:pPr>
      <w:r>
        <w:rPr>
          <w:sz w:val="20"/>
        </w:rPr>
        <w:t>Yes No</w:t>
      </w:r>
    </w:p>
    <w:p w14:paraId="44AE75D1" w14:textId="77777777" w:rsidR="00E274C5" w:rsidRDefault="00E274C5">
      <w:pPr>
        <w:pStyle w:val="BodyText"/>
        <w:rPr>
          <w:sz w:val="20"/>
        </w:rPr>
      </w:pPr>
    </w:p>
    <w:p w14:paraId="44AE75D3" w14:textId="77777777" w:rsidR="00E274C5" w:rsidRDefault="00E274C5">
      <w:pPr>
        <w:pStyle w:val="BodyText"/>
        <w:spacing w:before="10"/>
        <w:rPr>
          <w:sz w:val="17"/>
        </w:rPr>
      </w:pPr>
    </w:p>
    <w:p w14:paraId="44AE75D4" w14:textId="77777777" w:rsidR="00E274C5" w:rsidRDefault="008B7A74">
      <w:pPr>
        <w:pStyle w:val="Heading1"/>
        <w:tabs>
          <w:tab w:val="left" w:pos="9528"/>
        </w:tabs>
        <w:rPr>
          <w:u w:val="none"/>
        </w:rPr>
      </w:pPr>
      <w:r>
        <w:rPr>
          <w:color w:val="345A8A"/>
          <w:w w:val="95"/>
        </w:rPr>
        <w:t>Question</w:t>
      </w:r>
      <w:r>
        <w:rPr>
          <w:color w:val="345A8A"/>
          <w:spacing w:val="32"/>
          <w:w w:val="95"/>
        </w:rPr>
        <w:t xml:space="preserve"> </w:t>
      </w:r>
      <w:r>
        <w:rPr>
          <w:color w:val="345A8A"/>
          <w:w w:val="95"/>
        </w:rPr>
        <w:t>Group</w:t>
      </w:r>
      <w:r>
        <w:rPr>
          <w:color w:val="345A8A"/>
        </w:rPr>
        <w:tab/>
      </w:r>
    </w:p>
    <w:p w14:paraId="44AE75D5" w14:textId="77777777" w:rsidR="00E274C5" w:rsidRDefault="008B7A74">
      <w:pPr>
        <w:pStyle w:val="Heading2"/>
        <w:spacing w:before="25"/>
      </w:pPr>
      <w:r>
        <w:rPr>
          <w:color w:val="365F91"/>
        </w:rPr>
        <w:t>Hypertherm Associates</w:t>
      </w:r>
      <w:r>
        <w:rPr>
          <w:color w:val="FF0000"/>
        </w:rPr>
        <w:t>*</w:t>
      </w:r>
    </w:p>
    <w:p w14:paraId="44AE75D6" w14:textId="77777777" w:rsidR="00E274C5" w:rsidRDefault="008B7A74">
      <w:pPr>
        <w:pStyle w:val="BodyText"/>
        <w:ind w:left="140"/>
      </w:pPr>
      <w:r>
        <w:t>How many Hypertherm associates are actively involved with your organization?</w:t>
      </w:r>
    </w:p>
    <w:p w14:paraId="44AE75D7" w14:textId="77777777" w:rsidR="00E274C5" w:rsidRDefault="008B7A74">
      <w:pPr>
        <w:spacing w:before="70"/>
        <w:ind w:left="140"/>
        <w:rPr>
          <w:i/>
          <w:sz w:val="21"/>
        </w:rPr>
      </w:pPr>
      <w:r>
        <w:rPr>
          <w:i/>
          <w:sz w:val="21"/>
        </w:rPr>
        <w:t>Character Limit: 250</w:t>
      </w:r>
    </w:p>
    <w:p w14:paraId="44AE75D8" w14:textId="77777777" w:rsidR="00E274C5" w:rsidRDefault="00E274C5">
      <w:pPr>
        <w:pStyle w:val="BodyText"/>
        <w:spacing w:before="10"/>
        <w:rPr>
          <w:i/>
          <w:sz w:val="19"/>
        </w:rPr>
      </w:pPr>
    </w:p>
    <w:p w14:paraId="44AE75D9" w14:textId="77777777" w:rsidR="00E274C5" w:rsidRDefault="008B7A74">
      <w:pPr>
        <w:pStyle w:val="Heading2"/>
      </w:pPr>
      <w:r>
        <w:rPr>
          <w:color w:val="365F91"/>
        </w:rPr>
        <w:t>Hypertherm Associate names</w:t>
      </w:r>
    </w:p>
    <w:p w14:paraId="44AE75DA" w14:textId="77777777" w:rsidR="00E274C5" w:rsidRDefault="008B7A74">
      <w:pPr>
        <w:pStyle w:val="BodyText"/>
        <w:ind w:left="140"/>
      </w:pPr>
      <w:r>
        <w:t>Please list the names of up to 6 known Hypertherm Associates involved in your organization.</w:t>
      </w:r>
    </w:p>
    <w:p w14:paraId="44AE75DB" w14:textId="7D117E5B" w:rsidR="00E274C5" w:rsidRDefault="008333AF">
      <w:pPr>
        <w:spacing w:before="70"/>
        <w:ind w:left="140"/>
        <w:rPr>
          <w:i/>
          <w:sz w:val="21"/>
        </w:rPr>
      </w:pPr>
      <w:r>
        <w:rPr>
          <w:i/>
          <w:w w:val="95"/>
          <w:sz w:val="21"/>
        </w:rPr>
        <w:t xml:space="preserve">1. </w:t>
      </w:r>
      <w:r w:rsidR="008B7A74">
        <w:rPr>
          <w:i/>
          <w:w w:val="95"/>
          <w:sz w:val="21"/>
        </w:rPr>
        <w:t>Character Limit:</w:t>
      </w:r>
      <w:r w:rsidR="008B7A74">
        <w:rPr>
          <w:i/>
          <w:spacing w:val="-3"/>
          <w:w w:val="95"/>
          <w:sz w:val="21"/>
        </w:rPr>
        <w:t xml:space="preserve"> </w:t>
      </w:r>
      <w:r w:rsidR="008B7A74">
        <w:rPr>
          <w:i/>
          <w:w w:val="95"/>
          <w:sz w:val="21"/>
        </w:rPr>
        <w:t>250</w:t>
      </w:r>
    </w:p>
    <w:p w14:paraId="44AE75DC" w14:textId="77777777" w:rsidR="00E274C5" w:rsidRDefault="00E274C5">
      <w:pPr>
        <w:pStyle w:val="BodyText"/>
        <w:rPr>
          <w:i/>
          <w:sz w:val="19"/>
        </w:rPr>
      </w:pPr>
    </w:p>
    <w:p w14:paraId="44AE75DD" w14:textId="44FD9E5F" w:rsidR="00E274C5" w:rsidRDefault="008333AF">
      <w:pPr>
        <w:ind w:left="140"/>
        <w:rPr>
          <w:i/>
          <w:sz w:val="21"/>
        </w:rPr>
      </w:pPr>
      <w:r>
        <w:rPr>
          <w:i/>
          <w:w w:val="95"/>
          <w:sz w:val="21"/>
        </w:rPr>
        <w:t xml:space="preserve">2. </w:t>
      </w:r>
      <w:r w:rsidR="008B7A74">
        <w:rPr>
          <w:i/>
          <w:w w:val="95"/>
          <w:sz w:val="21"/>
        </w:rPr>
        <w:t>Character Limit:</w:t>
      </w:r>
      <w:r w:rsidR="008B7A74">
        <w:rPr>
          <w:i/>
          <w:spacing w:val="-3"/>
          <w:w w:val="95"/>
          <w:sz w:val="21"/>
        </w:rPr>
        <w:t xml:space="preserve"> </w:t>
      </w:r>
      <w:r w:rsidR="008B7A74">
        <w:rPr>
          <w:i/>
          <w:w w:val="95"/>
          <w:sz w:val="21"/>
        </w:rPr>
        <w:t>250</w:t>
      </w:r>
    </w:p>
    <w:p w14:paraId="44AE75DE" w14:textId="77777777" w:rsidR="00E274C5" w:rsidRDefault="00E274C5">
      <w:pPr>
        <w:pStyle w:val="BodyText"/>
        <w:rPr>
          <w:i/>
          <w:sz w:val="19"/>
        </w:rPr>
      </w:pPr>
    </w:p>
    <w:p w14:paraId="44AE75DF" w14:textId="03F9FDF5" w:rsidR="00E274C5" w:rsidRDefault="008333AF">
      <w:pPr>
        <w:ind w:left="140"/>
        <w:rPr>
          <w:i/>
          <w:sz w:val="21"/>
        </w:rPr>
      </w:pPr>
      <w:r>
        <w:rPr>
          <w:i/>
          <w:w w:val="95"/>
          <w:sz w:val="21"/>
        </w:rPr>
        <w:t xml:space="preserve">3. </w:t>
      </w:r>
      <w:r w:rsidR="008B7A74">
        <w:rPr>
          <w:i/>
          <w:w w:val="95"/>
          <w:sz w:val="21"/>
        </w:rPr>
        <w:t>Character Limit:</w:t>
      </w:r>
      <w:r w:rsidR="008B7A74">
        <w:rPr>
          <w:i/>
          <w:spacing w:val="-3"/>
          <w:w w:val="95"/>
          <w:sz w:val="21"/>
        </w:rPr>
        <w:t xml:space="preserve"> </w:t>
      </w:r>
      <w:r w:rsidR="008B7A74">
        <w:rPr>
          <w:i/>
          <w:w w:val="95"/>
          <w:sz w:val="21"/>
        </w:rPr>
        <w:t>250</w:t>
      </w:r>
    </w:p>
    <w:p w14:paraId="44AE75E0" w14:textId="77777777" w:rsidR="00E274C5" w:rsidRDefault="00E274C5">
      <w:pPr>
        <w:pStyle w:val="BodyText"/>
        <w:rPr>
          <w:i/>
          <w:sz w:val="19"/>
        </w:rPr>
      </w:pPr>
    </w:p>
    <w:p w14:paraId="44AE75E1" w14:textId="318C5BD3" w:rsidR="00E274C5" w:rsidRDefault="008333AF">
      <w:pPr>
        <w:ind w:left="140"/>
        <w:rPr>
          <w:i/>
          <w:sz w:val="21"/>
        </w:rPr>
      </w:pPr>
      <w:r>
        <w:rPr>
          <w:i/>
          <w:w w:val="95"/>
          <w:sz w:val="21"/>
        </w:rPr>
        <w:t xml:space="preserve">4. </w:t>
      </w:r>
      <w:r w:rsidR="008B7A74">
        <w:rPr>
          <w:i/>
          <w:w w:val="95"/>
          <w:sz w:val="21"/>
        </w:rPr>
        <w:t>Character Limit:</w:t>
      </w:r>
      <w:r w:rsidR="008B7A74">
        <w:rPr>
          <w:i/>
          <w:spacing w:val="-3"/>
          <w:w w:val="95"/>
          <w:sz w:val="21"/>
        </w:rPr>
        <w:t xml:space="preserve"> </w:t>
      </w:r>
      <w:r w:rsidR="008B7A74">
        <w:rPr>
          <w:i/>
          <w:w w:val="95"/>
          <w:sz w:val="21"/>
        </w:rPr>
        <w:t>250</w:t>
      </w:r>
    </w:p>
    <w:p w14:paraId="44AE75E2" w14:textId="77777777" w:rsidR="00E274C5" w:rsidRDefault="00E274C5">
      <w:pPr>
        <w:pStyle w:val="BodyText"/>
        <w:rPr>
          <w:i/>
          <w:sz w:val="19"/>
        </w:rPr>
      </w:pPr>
    </w:p>
    <w:p w14:paraId="44AE75E3" w14:textId="10E71DB2" w:rsidR="00E274C5" w:rsidRDefault="008333AF">
      <w:pPr>
        <w:ind w:left="140"/>
        <w:rPr>
          <w:i/>
          <w:sz w:val="21"/>
        </w:rPr>
      </w:pPr>
      <w:r>
        <w:rPr>
          <w:i/>
          <w:sz w:val="21"/>
        </w:rPr>
        <w:t xml:space="preserve">5. </w:t>
      </w:r>
      <w:r w:rsidR="008B7A74">
        <w:rPr>
          <w:i/>
          <w:sz w:val="21"/>
        </w:rPr>
        <w:t>Character Limit: 30</w:t>
      </w:r>
    </w:p>
    <w:p w14:paraId="44AE75E4" w14:textId="77777777" w:rsidR="00E274C5" w:rsidRDefault="00E274C5">
      <w:pPr>
        <w:pStyle w:val="BodyText"/>
        <w:rPr>
          <w:i/>
          <w:sz w:val="19"/>
        </w:rPr>
      </w:pPr>
    </w:p>
    <w:p w14:paraId="44AE75E5" w14:textId="4510DEF6" w:rsidR="00E274C5" w:rsidRDefault="008333AF">
      <w:pPr>
        <w:ind w:left="140"/>
        <w:rPr>
          <w:i/>
          <w:sz w:val="21"/>
        </w:rPr>
      </w:pPr>
      <w:r>
        <w:rPr>
          <w:i/>
          <w:sz w:val="21"/>
        </w:rPr>
        <w:t xml:space="preserve">6. </w:t>
      </w:r>
      <w:r w:rsidR="008B7A74">
        <w:rPr>
          <w:i/>
          <w:sz w:val="21"/>
        </w:rPr>
        <w:t>Character Limit: 250</w:t>
      </w:r>
    </w:p>
    <w:p w14:paraId="44AE75E6" w14:textId="77777777" w:rsidR="00E274C5" w:rsidRDefault="00E274C5">
      <w:pPr>
        <w:rPr>
          <w:sz w:val="21"/>
        </w:rPr>
        <w:sectPr w:rsidR="00E274C5">
          <w:pgSz w:w="12240" w:h="15840"/>
          <w:pgMar w:top="1380" w:right="1300" w:bottom="1400" w:left="1300" w:header="736" w:footer="1216" w:gutter="0"/>
          <w:cols w:space="720"/>
        </w:sectPr>
      </w:pPr>
    </w:p>
    <w:p w14:paraId="44AE75E7" w14:textId="77777777" w:rsidR="00E274C5" w:rsidRDefault="008B7A74">
      <w:pPr>
        <w:pStyle w:val="Heading1"/>
        <w:tabs>
          <w:tab w:val="left" w:pos="9528"/>
        </w:tabs>
        <w:spacing w:before="30"/>
        <w:rPr>
          <w:u w:val="none"/>
        </w:rPr>
      </w:pPr>
      <w:r>
        <w:rPr>
          <w:color w:val="345A8A"/>
          <w:w w:val="95"/>
        </w:rPr>
        <w:lastRenderedPageBreak/>
        <w:t>Event</w:t>
      </w:r>
      <w:r>
        <w:rPr>
          <w:color w:val="345A8A"/>
          <w:spacing w:val="10"/>
          <w:w w:val="95"/>
        </w:rPr>
        <w:t xml:space="preserve"> </w:t>
      </w:r>
      <w:r>
        <w:rPr>
          <w:color w:val="345A8A"/>
          <w:w w:val="95"/>
        </w:rPr>
        <w:t>Information</w:t>
      </w:r>
      <w:r>
        <w:rPr>
          <w:color w:val="345A8A"/>
        </w:rPr>
        <w:tab/>
      </w:r>
    </w:p>
    <w:p w14:paraId="44AE75E8" w14:textId="77777777" w:rsidR="00E274C5" w:rsidRDefault="008B7A74">
      <w:pPr>
        <w:pStyle w:val="Heading2"/>
        <w:spacing w:before="25"/>
      </w:pPr>
      <w:r>
        <w:rPr>
          <w:color w:val="365F91"/>
        </w:rPr>
        <w:t>Event Date</w:t>
      </w:r>
    </w:p>
    <w:p w14:paraId="44AE75E9" w14:textId="77777777" w:rsidR="00E274C5" w:rsidRDefault="008B7A74">
      <w:pPr>
        <w:pStyle w:val="BodyText"/>
        <w:ind w:left="140" w:right="477"/>
      </w:pPr>
      <w:r>
        <w:t xml:space="preserve">If this request is for a time sensitive event (event </w:t>
      </w:r>
      <w:proofErr w:type="spellStart"/>
      <w:r>
        <w:t>occuring</w:t>
      </w:r>
      <w:proofErr w:type="spellEnd"/>
      <w:r>
        <w:t xml:space="preserve"> within 4 months) please enter the date of the event below.</w:t>
      </w:r>
    </w:p>
    <w:p w14:paraId="44AE75EA" w14:textId="77777777" w:rsidR="00E274C5" w:rsidRDefault="008B7A74">
      <w:pPr>
        <w:spacing w:before="70"/>
        <w:ind w:left="140"/>
        <w:rPr>
          <w:i/>
          <w:sz w:val="21"/>
        </w:rPr>
      </w:pPr>
      <w:r>
        <w:rPr>
          <w:i/>
          <w:sz w:val="21"/>
        </w:rPr>
        <w:t>Character Limit: 10</w:t>
      </w:r>
    </w:p>
    <w:sectPr w:rsidR="00E274C5">
      <w:pgSz w:w="12240" w:h="15840"/>
      <w:pgMar w:top="1380" w:right="1300" w:bottom="1400" w:left="1300" w:header="736" w:footer="12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16872" w14:textId="77777777" w:rsidR="008B7A74" w:rsidRDefault="008B7A74">
      <w:r>
        <w:separator/>
      </w:r>
    </w:p>
  </w:endnote>
  <w:endnote w:type="continuationSeparator" w:id="0">
    <w:p w14:paraId="152615AB" w14:textId="77777777" w:rsidR="008B7A74" w:rsidRDefault="008B7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E75ED" w14:textId="77777777" w:rsidR="00E274C5" w:rsidRDefault="008B7A74">
    <w:pPr>
      <w:pStyle w:val="BodyText"/>
      <w:spacing w:line="14" w:lineRule="auto"/>
      <w:rPr>
        <w:sz w:val="20"/>
      </w:rPr>
    </w:pPr>
    <w:r>
      <w:pict w14:anchorId="44AE75F0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233.4pt;margin-top:720.2pt;width:145.85pt;height:22pt;z-index:-251790336;mso-position-horizontal-relative:page;mso-position-vertical-relative:page" filled="f" stroked="f">
          <v:textbox inset="0,0,0,0">
            <w:txbxContent>
              <w:p w14:paraId="44AE75F5" w14:textId="77777777" w:rsidR="00E274C5" w:rsidRDefault="008B7A74">
                <w:pPr>
                  <w:spacing w:line="203" w:lineRule="exact"/>
                  <w:jc w:val="center"/>
                  <w:rPr>
                    <w:sz w:val="18"/>
                  </w:rPr>
                </w:pPr>
                <w:r>
                  <w:rPr>
                    <w:color w:val="595959"/>
                    <w:sz w:val="18"/>
                  </w:rPr>
                  <w:t>Good Neighbor (grant requests $500 or</w:t>
                </w:r>
              </w:p>
              <w:p w14:paraId="44AE75F6" w14:textId="77777777" w:rsidR="00E274C5" w:rsidRDefault="008B7A74">
                <w:pPr>
                  <w:jc w:val="center"/>
                  <w:rPr>
                    <w:sz w:val="18"/>
                  </w:rPr>
                </w:pPr>
                <w:r>
                  <w:rPr>
                    <w:color w:val="595959"/>
                    <w:sz w:val="18"/>
                  </w:rPr>
                  <w:t>less)</w:t>
                </w:r>
              </w:p>
            </w:txbxContent>
          </v:textbox>
          <w10:wrap anchorx="page" anchory="page"/>
        </v:shape>
      </w:pict>
    </w:r>
    <w:r>
      <w:pict w14:anchorId="44AE75F1">
        <v:shape id="_x0000_s1026" type="#_x0000_t202" style="position:absolute;margin-left:76.4pt;margin-top:731.2pt;width:96.55pt;height:11pt;z-index:-251789312;mso-position-horizontal-relative:page;mso-position-vertical-relative:page" filled="f" stroked="f">
          <v:textbox inset="0,0,0,0">
            <w:txbxContent>
              <w:p w14:paraId="44AE75F7" w14:textId="77777777" w:rsidR="00E274C5" w:rsidRDefault="008B7A74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color w:val="595959"/>
                    <w:sz w:val="18"/>
                  </w:rPr>
                  <w:t>Printed On: 8 March 2022</w:t>
                </w:r>
              </w:p>
            </w:txbxContent>
          </v:textbox>
          <w10:wrap anchorx="page" anchory="page"/>
        </v:shape>
      </w:pict>
    </w:r>
    <w:r>
      <w:pict w14:anchorId="44AE75F2">
        <v:shape id="_x0000_s1025" type="#_x0000_t202" style="position:absolute;margin-left:527.05pt;margin-top:731.2pt;width:10.6pt;height:11pt;z-index:-251788288;mso-position-horizontal-relative:page;mso-position-vertical-relative:page" filled="f" stroked="f">
          <v:textbox inset="0,0,0,0">
            <w:txbxContent>
              <w:p w14:paraId="44AE75F8" w14:textId="77777777" w:rsidR="00E274C5" w:rsidRDefault="008B7A74">
                <w:pPr>
                  <w:spacing w:line="203" w:lineRule="exact"/>
                  <w:ind w:left="60"/>
                  <w:rPr>
                    <w:sz w:val="18"/>
                  </w:rPr>
                </w:pPr>
                <w:r>
                  <w:fldChar w:fldCharType="begin"/>
                </w:r>
                <w:r>
                  <w:rPr>
                    <w:color w:val="595959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6FBB9" w14:textId="77777777" w:rsidR="008B7A74" w:rsidRDefault="008B7A74">
      <w:r>
        <w:separator/>
      </w:r>
    </w:p>
  </w:footnote>
  <w:footnote w:type="continuationSeparator" w:id="0">
    <w:p w14:paraId="09894B08" w14:textId="77777777" w:rsidR="008B7A74" w:rsidRDefault="008B7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E75EC" w14:textId="77777777" w:rsidR="00E274C5" w:rsidRDefault="008B7A74">
    <w:pPr>
      <w:pStyle w:val="BodyText"/>
      <w:spacing w:line="14" w:lineRule="auto"/>
      <w:rPr>
        <w:sz w:val="20"/>
      </w:rPr>
    </w:pPr>
    <w:r>
      <w:pict w14:anchorId="44AE75EE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76.4pt;margin-top:36.8pt;width:43.5pt;height:11pt;z-index:-251792384;mso-position-horizontal-relative:page;mso-position-vertical-relative:page" filled="f" stroked="f">
          <v:textbox inset="0,0,0,0">
            <w:txbxContent>
              <w:p w14:paraId="44AE75F3" w14:textId="77777777" w:rsidR="00E274C5" w:rsidRDefault="008B7A74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color w:val="595959"/>
                    <w:sz w:val="18"/>
                  </w:rPr>
                  <w:t>Application</w:t>
                </w:r>
              </w:p>
            </w:txbxContent>
          </v:textbox>
          <w10:wrap anchorx="page" anchory="page"/>
        </v:shape>
      </w:pict>
    </w:r>
    <w:r>
      <w:pict w14:anchorId="44AE75EF">
        <v:shape id="_x0000_s1028" type="#_x0000_t202" style="position:absolute;margin-left:489.05pt;margin-top:36.8pt;width:46.6pt;height:11pt;z-index:-251791360;mso-position-horizontal-relative:page;mso-position-vertical-relative:page" filled="f" stroked="f">
          <v:textbox inset="0,0,0,0">
            <w:txbxContent>
              <w:p w14:paraId="44AE75F4" w14:textId="77777777" w:rsidR="00E274C5" w:rsidRDefault="008B7A74">
                <w:pPr>
                  <w:spacing w:line="203" w:lineRule="exact"/>
                  <w:ind w:left="20"/>
                  <w:rPr>
                    <w:sz w:val="18"/>
                  </w:rPr>
                </w:pPr>
                <w:r>
                  <w:rPr>
                    <w:color w:val="595959"/>
                    <w:sz w:val="18"/>
                  </w:rPr>
                  <w:t>Hypertherm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zQyNzMyNDczMTFU0lEKTi0uzszPAykwrAUAdl19+CwAAAA="/>
  </w:docVars>
  <w:rsids>
    <w:rsidRoot w:val="00E274C5"/>
    <w:rsid w:val="00193AD6"/>
    <w:rsid w:val="008333AF"/>
    <w:rsid w:val="008B7A74"/>
    <w:rsid w:val="00E27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4AE75A0"/>
  <w15:docId w15:val="{44C720F3-B00A-4C50-A850-837DC3330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i/>
      <w:sz w:val="38"/>
      <w:szCs w:val="3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4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4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B100F4A7AF14F814F1A9D8DA9F642" ma:contentTypeVersion="13" ma:contentTypeDescription="Create a new document." ma:contentTypeScope="" ma:versionID="aa19681791077146120b7c73a1597dd3">
  <xsd:schema xmlns:xsd="http://www.w3.org/2001/XMLSchema" xmlns:xs="http://www.w3.org/2001/XMLSchema" xmlns:p="http://schemas.microsoft.com/office/2006/metadata/properties" xmlns:ns2="0c44dbd7-87be-4a69-97b8-1f834f827adb" xmlns:ns3="3c08ae5a-9735-430a-90fd-87e0f54420ab" targetNamespace="http://schemas.microsoft.com/office/2006/metadata/properties" ma:root="true" ma:fieldsID="3597d4ceeb32f3f2113458c804163353" ns2:_="" ns3:_="">
    <xsd:import namespace="0c44dbd7-87be-4a69-97b8-1f834f827adb"/>
    <xsd:import namespace="3c08ae5a-9735-430a-90fd-87e0f54420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4dbd7-87be-4a69-97b8-1f834f827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8ae5a-9735-430a-90fd-87e0f54420a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B4B03F-4648-4009-81F8-ACCC96C73A89}"/>
</file>

<file path=customXml/itemProps2.xml><?xml version="1.0" encoding="utf-8"?>
<ds:datastoreItem xmlns:ds="http://schemas.openxmlformats.org/officeDocument/2006/customXml" ds:itemID="{92AF934D-CB10-4FF3-A63A-C3A974BF37A7}"/>
</file>

<file path=customXml/itemProps3.xml><?xml version="1.0" encoding="utf-8"?>
<ds:datastoreItem xmlns:ds="http://schemas.openxmlformats.org/officeDocument/2006/customXml" ds:itemID="{4BCB743D-DBFF-4110-9179-C5BC1B0BAA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0</Words>
  <Characters>1828</Characters>
  <Application>Microsoft Office Word</Application>
  <DocSecurity>0</DocSecurity>
  <Lines>15</Lines>
  <Paragraphs>4</Paragraphs>
  <ScaleCrop>false</ScaleCrop>
  <Company>Hypertherm, Inc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Burket</dc:creator>
  <cp:lastModifiedBy>Kim Cooper</cp:lastModifiedBy>
  <cp:revision>3</cp:revision>
  <dcterms:created xsi:type="dcterms:W3CDTF">2022-03-09T03:14:00Z</dcterms:created>
  <dcterms:modified xsi:type="dcterms:W3CDTF">2022-03-09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20T00:00:00Z</vt:filetime>
  </property>
  <property fmtid="{D5CDD505-2E9C-101B-9397-08002B2CF9AE}" pid="3" name="Creator">
    <vt:lpwstr>Microsoft Office Word</vt:lpwstr>
  </property>
  <property fmtid="{D5CDD505-2E9C-101B-9397-08002B2CF9AE}" pid="4" name="LastSaved">
    <vt:filetime>2022-03-09T00:00:00Z</vt:filetime>
  </property>
  <property fmtid="{D5CDD505-2E9C-101B-9397-08002B2CF9AE}" pid="5" name="ContentTypeId">
    <vt:lpwstr>0x010100A66B100F4A7AF14F814F1A9D8DA9F642</vt:lpwstr>
  </property>
</Properties>
</file>